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3E30" w:rsidRDefault="004D7C0C" w:rsidP="00163E30">
      <w:bookmarkStart w:id="0" w:name="_GoBack"/>
      <w:bookmarkEnd w:id="0"/>
      <w:r>
        <w:rPr>
          <w:b/>
        </w:rPr>
        <w:t>School Name:</w:t>
      </w:r>
      <w:r>
        <w:t xml:space="preserve"> Norton CE Primary School </w:t>
      </w:r>
    </w:p>
    <w:p w:rsidR="00334605" w:rsidRDefault="00334605"/>
    <w:p w:rsidR="00334605" w:rsidRDefault="00163E30">
      <w:pPr>
        <w:pStyle w:val="Heading2"/>
      </w:pPr>
      <w:bookmarkStart w:id="1" w:name="year-1p2"/>
      <w:bookmarkEnd w:id="1"/>
      <w:r>
        <w:t>Year 1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712"/>
        <w:gridCol w:w="9304"/>
      </w:tblGrid>
      <w:tr w:rsidR="003346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34605" w:rsidRDefault="004D7C0C">
            <w:pPr>
              <w:pStyle w:val="Compact"/>
            </w:pPr>
            <w:r>
              <w:rPr>
                <w:rStyle w:val="LessonExtra"/>
              </w:rPr>
              <w:t>Un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34605" w:rsidRDefault="004D7C0C">
            <w:pPr>
              <w:pStyle w:val="Compact"/>
            </w:pPr>
            <w:r>
              <w:rPr>
                <w:rStyle w:val="LessonExtra"/>
              </w:rPr>
              <w:t>NC Objectives covered</w:t>
            </w:r>
          </w:p>
        </w:tc>
      </w:tr>
      <w:tr w:rsidR="00334605">
        <w:tc>
          <w:tcPr>
            <w:tcW w:w="0" w:type="auto"/>
          </w:tcPr>
          <w:p w:rsidR="00334605" w:rsidRDefault="004D7C0C">
            <w:pPr>
              <w:pStyle w:val="Compact"/>
            </w:pPr>
            <w:r>
              <w:t>Parts of Animals</w:t>
            </w:r>
          </w:p>
        </w:tc>
        <w:tc>
          <w:tcPr>
            <w:tcW w:w="0" w:type="auto"/>
          </w:tcPr>
          <w:p w:rsidR="00334605" w:rsidRDefault="004D7C0C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(K)</w:t>
            </w:r>
            <w:r>
              <w:t xml:space="preserve"> Identify, name, draw and label the basic parts of the human body and say which part of the body is associated with each sense.</w:t>
            </w:r>
          </w:p>
          <w:p w:rsidR="00334605" w:rsidRDefault="004D7C0C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(K)</w:t>
            </w:r>
            <w:r>
              <w:t xml:space="preserve"> Describe and compare the structure of a variety of common animals (fish, amphibians, reptiles, birds and mammals, including pets)</w:t>
            </w:r>
          </w:p>
          <w:p w:rsidR="00334605" w:rsidRDefault="004D7C0C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(WS)</w:t>
            </w:r>
            <w:r>
              <w:t xml:space="preserve"> Observing closely, using simple equipment</w:t>
            </w:r>
          </w:p>
          <w:p w:rsidR="00334605" w:rsidRDefault="004D7C0C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(WS)</w:t>
            </w:r>
            <w:r>
              <w:t xml:space="preserve"> Performing simple tests</w:t>
            </w:r>
          </w:p>
          <w:p w:rsidR="00334605" w:rsidRDefault="004D7C0C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(WS)</w:t>
            </w:r>
            <w:r>
              <w:t xml:space="preserve"> Identifying and classifying</w:t>
            </w:r>
          </w:p>
        </w:tc>
      </w:tr>
      <w:tr w:rsidR="00334605">
        <w:tc>
          <w:tcPr>
            <w:tcW w:w="0" w:type="auto"/>
          </w:tcPr>
          <w:p w:rsidR="00334605" w:rsidRDefault="004D7C0C">
            <w:pPr>
              <w:pStyle w:val="Compact"/>
            </w:pPr>
            <w:r>
              <w:t>Changing Seasons</w:t>
            </w:r>
          </w:p>
        </w:tc>
        <w:tc>
          <w:tcPr>
            <w:tcW w:w="0" w:type="auto"/>
          </w:tcPr>
          <w:p w:rsidR="00334605" w:rsidRDefault="004D7C0C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(K)</w:t>
            </w:r>
            <w:r>
              <w:t xml:space="preserve"> Observe changes across the four seasons</w:t>
            </w:r>
          </w:p>
          <w:p w:rsidR="00334605" w:rsidRDefault="004D7C0C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(K)</w:t>
            </w:r>
            <w:r>
              <w:t xml:space="preserve"> Observe and describe weather associated with the seasons and how day length varies.</w:t>
            </w:r>
          </w:p>
          <w:p w:rsidR="00334605" w:rsidRDefault="004D7C0C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(WS)</w:t>
            </w:r>
            <w:r>
              <w:t xml:space="preserve"> Observing closely, using simple equipment</w:t>
            </w:r>
          </w:p>
          <w:p w:rsidR="00334605" w:rsidRDefault="004D7C0C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(WS)</w:t>
            </w:r>
            <w:r>
              <w:t xml:space="preserve"> Using their observations and ideas to suggest answers to questions</w:t>
            </w:r>
          </w:p>
          <w:p w:rsidR="00334605" w:rsidRDefault="004D7C0C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(WS)</w:t>
            </w:r>
            <w:r>
              <w:t xml:space="preserve"> Gathering and recording data to help in answering questions.</w:t>
            </w:r>
          </w:p>
          <w:p w:rsidR="00334605" w:rsidRDefault="004D7C0C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(WS)</w:t>
            </w:r>
            <w:r>
              <w:t xml:space="preserve"> Asking simple questions and recognising that they can be answered in different ways</w:t>
            </w:r>
          </w:p>
        </w:tc>
      </w:tr>
      <w:tr w:rsidR="00334605">
        <w:tc>
          <w:tcPr>
            <w:tcW w:w="0" w:type="auto"/>
          </w:tcPr>
          <w:p w:rsidR="00334605" w:rsidRDefault="004D7C0C">
            <w:pPr>
              <w:pStyle w:val="Compact"/>
            </w:pPr>
            <w:r>
              <w:t>Plants</w:t>
            </w:r>
          </w:p>
        </w:tc>
        <w:tc>
          <w:tcPr>
            <w:tcW w:w="0" w:type="auto"/>
          </w:tcPr>
          <w:p w:rsidR="00334605" w:rsidRDefault="004D7C0C">
            <w:pPr>
              <w:pStyle w:val="Compact"/>
              <w:numPr>
                <w:ilvl w:val="0"/>
                <w:numId w:val="33"/>
              </w:numPr>
            </w:pPr>
            <w:r>
              <w:rPr>
                <w:b/>
              </w:rPr>
              <w:t>(K)</w:t>
            </w:r>
            <w:r>
              <w:t xml:space="preserve"> Identify and name a variety of common wild and garden plants, including deciduous and evergreen trees</w:t>
            </w:r>
          </w:p>
          <w:p w:rsidR="00334605" w:rsidRDefault="004D7C0C">
            <w:pPr>
              <w:pStyle w:val="Compact"/>
              <w:numPr>
                <w:ilvl w:val="0"/>
                <w:numId w:val="33"/>
              </w:numPr>
            </w:pPr>
            <w:r>
              <w:rPr>
                <w:b/>
              </w:rPr>
              <w:t>(K)</w:t>
            </w:r>
            <w:r>
              <w:t xml:space="preserve"> Identify and describe the basic structure of a variety of common flowering plants, including trees.</w:t>
            </w:r>
          </w:p>
          <w:p w:rsidR="00334605" w:rsidRDefault="004D7C0C">
            <w:pPr>
              <w:pStyle w:val="Compact"/>
              <w:numPr>
                <w:ilvl w:val="0"/>
                <w:numId w:val="33"/>
              </w:numPr>
            </w:pPr>
            <w:r>
              <w:rPr>
                <w:b/>
              </w:rPr>
              <w:t>(WS)</w:t>
            </w:r>
            <w:r>
              <w:t xml:space="preserve"> Observing closely, using simple equipment</w:t>
            </w:r>
          </w:p>
          <w:p w:rsidR="00334605" w:rsidRDefault="004D7C0C">
            <w:pPr>
              <w:pStyle w:val="Compact"/>
              <w:numPr>
                <w:ilvl w:val="0"/>
                <w:numId w:val="33"/>
              </w:numPr>
            </w:pPr>
            <w:r>
              <w:rPr>
                <w:b/>
              </w:rPr>
              <w:t>(WS)</w:t>
            </w:r>
            <w:r>
              <w:t xml:space="preserve"> Identifying and classifying</w:t>
            </w:r>
          </w:p>
          <w:p w:rsidR="00334605" w:rsidRDefault="004D7C0C">
            <w:pPr>
              <w:pStyle w:val="Compact"/>
              <w:numPr>
                <w:ilvl w:val="0"/>
                <w:numId w:val="33"/>
              </w:numPr>
            </w:pPr>
            <w:r>
              <w:rPr>
                <w:b/>
              </w:rPr>
              <w:t>(WS)</w:t>
            </w:r>
            <w:r>
              <w:t xml:space="preserve"> Gathering and recording data to help in answering questions.</w:t>
            </w:r>
          </w:p>
        </w:tc>
      </w:tr>
      <w:tr w:rsidR="00334605">
        <w:tc>
          <w:tcPr>
            <w:tcW w:w="0" w:type="auto"/>
          </w:tcPr>
          <w:p w:rsidR="00334605" w:rsidRDefault="004D7C0C">
            <w:pPr>
              <w:pStyle w:val="Compact"/>
            </w:pPr>
            <w:r>
              <w:t>Comparing Materials</w:t>
            </w:r>
          </w:p>
        </w:tc>
        <w:tc>
          <w:tcPr>
            <w:tcW w:w="0" w:type="auto"/>
          </w:tcPr>
          <w:p w:rsidR="00334605" w:rsidRDefault="004D7C0C">
            <w:pPr>
              <w:pStyle w:val="Compact"/>
              <w:numPr>
                <w:ilvl w:val="0"/>
                <w:numId w:val="34"/>
              </w:numPr>
            </w:pPr>
            <w:r>
              <w:rPr>
                <w:b/>
              </w:rPr>
              <w:t>(K)</w:t>
            </w:r>
            <w:r>
              <w:t xml:space="preserve"> Describe the simple physical properties of a variety of everyday materials</w:t>
            </w:r>
          </w:p>
          <w:p w:rsidR="00334605" w:rsidRDefault="004D7C0C">
            <w:pPr>
              <w:pStyle w:val="Compact"/>
              <w:numPr>
                <w:ilvl w:val="0"/>
                <w:numId w:val="34"/>
              </w:numPr>
            </w:pPr>
            <w:r>
              <w:rPr>
                <w:b/>
              </w:rPr>
              <w:t>(K)</w:t>
            </w:r>
            <w:r>
              <w:t xml:space="preserve"> Compare and group together a variety of everyday materials on the basis of their simple physical properties.</w:t>
            </w:r>
          </w:p>
          <w:p w:rsidR="00334605" w:rsidRDefault="004D7C0C">
            <w:pPr>
              <w:pStyle w:val="Compact"/>
              <w:numPr>
                <w:ilvl w:val="0"/>
                <w:numId w:val="34"/>
              </w:numPr>
            </w:pPr>
            <w:r>
              <w:rPr>
                <w:b/>
              </w:rPr>
              <w:t>(WS)</w:t>
            </w:r>
            <w:r>
              <w:t xml:space="preserve"> Observing closely, using simple equipment</w:t>
            </w:r>
          </w:p>
          <w:p w:rsidR="00334605" w:rsidRDefault="004D7C0C">
            <w:pPr>
              <w:pStyle w:val="Compact"/>
              <w:numPr>
                <w:ilvl w:val="0"/>
                <w:numId w:val="34"/>
              </w:numPr>
            </w:pPr>
            <w:r>
              <w:rPr>
                <w:b/>
              </w:rPr>
              <w:t>(WS)</w:t>
            </w:r>
            <w:r>
              <w:t xml:space="preserve"> Identifying and classifying</w:t>
            </w:r>
          </w:p>
          <w:p w:rsidR="00334605" w:rsidRDefault="004D7C0C">
            <w:pPr>
              <w:pStyle w:val="Compact"/>
              <w:numPr>
                <w:ilvl w:val="0"/>
                <w:numId w:val="34"/>
              </w:numPr>
            </w:pPr>
            <w:r>
              <w:rPr>
                <w:b/>
              </w:rPr>
              <w:t>(WS)</w:t>
            </w:r>
            <w:r>
              <w:t xml:space="preserve"> Asking simple questions and recognising that they can be answered in different ways</w:t>
            </w:r>
          </w:p>
          <w:p w:rsidR="00334605" w:rsidRDefault="004D7C0C">
            <w:pPr>
              <w:pStyle w:val="Compact"/>
              <w:numPr>
                <w:ilvl w:val="0"/>
                <w:numId w:val="34"/>
              </w:numPr>
            </w:pPr>
            <w:r>
              <w:rPr>
                <w:b/>
              </w:rPr>
              <w:t>(WS)</w:t>
            </w:r>
            <w:r>
              <w:t xml:space="preserve"> Using their observations and ideas to suggest answers to questions</w:t>
            </w:r>
          </w:p>
          <w:p w:rsidR="00334605" w:rsidRDefault="004D7C0C">
            <w:pPr>
              <w:pStyle w:val="Compact"/>
              <w:numPr>
                <w:ilvl w:val="0"/>
                <w:numId w:val="34"/>
              </w:numPr>
            </w:pPr>
            <w:r>
              <w:rPr>
                <w:b/>
              </w:rPr>
              <w:t>(WS)</w:t>
            </w:r>
            <w:r>
              <w:t xml:space="preserve"> Gathering and recording data to help in answering questions.</w:t>
            </w:r>
          </w:p>
          <w:p w:rsidR="00334605" w:rsidRDefault="004D7C0C">
            <w:pPr>
              <w:pStyle w:val="Compact"/>
              <w:numPr>
                <w:ilvl w:val="0"/>
                <w:numId w:val="34"/>
              </w:numPr>
            </w:pPr>
            <w:r>
              <w:rPr>
                <w:b/>
              </w:rPr>
              <w:t>(WS)</w:t>
            </w:r>
            <w:r>
              <w:t xml:space="preserve"> Performing simple tests</w:t>
            </w:r>
          </w:p>
        </w:tc>
      </w:tr>
      <w:tr w:rsidR="00334605">
        <w:tc>
          <w:tcPr>
            <w:tcW w:w="0" w:type="auto"/>
          </w:tcPr>
          <w:p w:rsidR="00334605" w:rsidRDefault="004D7C0C">
            <w:pPr>
              <w:pStyle w:val="Compact"/>
            </w:pPr>
            <w:r>
              <w:t>Types of Animals</w:t>
            </w:r>
          </w:p>
        </w:tc>
        <w:tc>
          <w:tcPr>
            <w:tcW w:w="0" w:type="auto"/>
          </w:tcPr>
          <w:p w:rsidR="00334605" w:rsidRDefault="004D7C0C">
            <w:pPr>
              <w:pStyle w:val="Compact"/>
              <w:numPr>
                <w:ilvl w:val="0"/>
                <w:numId w:val="35"/>
              </w:numPr>
            </w:pPr>
            <w:r>
              <w:rPr>
                <w:b/>
              </w:rPr>
              <w:t>(K)</w:t>
            </w:r>
            <w:r>
              <w:t xml:space="preserve"> Identify and name a variety of common animals including fish, amphibians, reptiles, birds and mammals</w:t>
            </w:r>
          </w:p>
          <w:p w:rsidR="00334605" w:rsidRDefault="004D7C0C">
            <w:pPr>
              <w:pStyle w:val="Compact"/>
              <w:numPr>
                <w:ilvl w:val="0"/>
                <w:numId w:val="35"/>
              </w:numPr>
            </w:pPr>
            <w:r>
              <w:rPr>
                <w:b/>
              </w:rPr>
              <w:t>(K)</w:t>
            </w:r>
            <w:r>
              <w:t xml:space="preserve"> Identify and name a variety of common animals that are carnivores, herbivores and omnivores</w:t>
            </w:r>
          </w:p>
          <w:p w:rsidR="00334605" w:rsidRDefault="004D7C0C">
            <w:pPr>
              <w:pStyle w:val="Compact"/>
              <w:numPr>
                <w:ilvl w:val="0"/>
                <w:numId w:val="35"/>
              </w:numPr>
            </w:pPr>
            <w:r>
              <w:rPr>
                <w:b/>
              </w:rPr>
              <w:t>(WS)</w:t>
            </w:r>
            <w:r>
              <w:t xml:space="preserve"> Observing closely, using simple equipment</w:t>
            </w:r>
          </w:p>
          <w:p w:rsidR="00334605" w:rsidRDefault="004D7C0C">
            <w:pPr>
              <w:pStyle w:val="Compact"/>
              <w:numPr>
                <w:ilvl w:val="0"/>
                <w:numId w:val="35"/>
              </w:numPr>
            </w:pPr>
            <w:r>
              <w:rPr>
                <w:b/>
              </w:rPr>
              <w:t>(WS)</w:t>
            </w:r>
            <w:r>
              <w:t xml:space="preserve"> Identifying and classifying</w:t>
            </w:r>
          </w:p>
          <w:p w:rsidR="00334605" w:rsidRDefault="004D7C0C">
            <w:pPr>
              <w:pStyle w:val="Compact"/>
              <w:numPr>
                <w:ilvl w:val="0"/>
                <w:numId w:val="35"/>
              </w:numPr>
            </w:pPr>
            <w:r>
              <w:rPr>
                <w:b/>
              </w:rPr>
              <w:t>(WS)</w:t>
            </w:r>
            <w:r>
              <w:t xml:space="preserve"> Gathering and recording data to help in answering questions.</w:t>
            </w:r>
          </w:p>
        </w:tc>
      </w:tr>
      <w:tr w:rsidR="00334605">
        <w:tc>
          <w:tcPr>
            <w:tcW w:w="0" w:type="auto"/>
          </w:tcPr>
          <w:p w:rsidR="00334605" w:rsidRDefault="004D7C0C">
            <w:pPr>
              <w:pStyle w:val="Compact"/>
            </w:pPr>
            <w:r>
              <w:t>Identifying Materials</w:t>
            </w:r>
          </w:p>
        </w:tc>
        <w:tc>
          <w:tcPr>
            <w:tcW w:w="0" w:type="auto"/>
          </w:tcPr>
          <w:p w:rsidR="00334605" w:rsidRDefault="004D7C0C">
            <w:pPr>
              <w:pStyle w:val="Compact"/>
              <w:numPr>
                <w:ilvl w:val="0"/>
                <w:numId w:val="36"/>
              </w:numPr>
            </w:pPr>
            <w:r>
              <w:rPr>
                <w:b/>
              </w:rPr>
              <w:t>(K)</w:t>
            </w:r>
            <w:r>
              <w:t xml:space="preserve"> Distinguish between an object and the material from which it is made</w:t>
            </w:r>
          </w:p>
          <w:p w:rsidR="00334605" w:rsidRDefault="004D7C0C">
            <w:pPr>
              <w:pStyle w:val="Compact"/>
              <w:numPr>
                <w:ilvl w:val="0"/>
                <w:numId w:val="36"/>
              </w:numPr>
            </w:pPr>
            <w:r>
              <w:rPr>
                <w:b/>
              </w:rPr>
              <w:t>(K)</w:t>
            </w:r>
            <w:r>
              <w:t xml:space="preserve"> Identify and name a variety of everyday materials, including wood, plastic, glass, metal, water, and rock</w:t>
            </w:r>
          </w:p>
          <w:p w:rsidR="00334605" w:rsidRDefault="004D7C0C">
            <w:pPr>
              <w:pStyle w:val="Compact"/>
              <w:numPr>
                <w:ilvl w:val="0"/>
                <w:numId w:val="36"/>
              </w:numPr>
            </w:pPr>
            <w:r>
              <w:rPr>
                <w:b/>
              </w:rPr>
              <w:t>(WS)</w:t>
            </w:r>
            <w:r>
              <w:t xml:space="preserve"> Observing closely, using simple equipment</w:t>
            </w:r>
          </w:p>
          <w:p w:rsidR="00334605" w:rsidRDefault="004D7C0C">
            <w:pPr>
              <w:pStyle w:val="Compact"/>
              <w:numPr>
                <w:ilvl w:val="0"/>
                <w:numId w:val="36"/>
              </w:numPr>
            </w:pPr>
            <w:r>
              <w:rPr>
                <w:b/>
              </w:rPr>
              <w:t>(WS)</w:t>
            </w:r>
            <w:r>
              <w:t xml:space="preserve"> Identifying and classifying</w:t>
            </w:r>
          </w:p>
          <w:p w:rsidR="00334605" w:rsidRDefault="004D7C0C">
            <w:pPr>
              <w:pStyle w:val="Compact"/>
              <w:numPr>
                <w:ilvl w:val="0"/>
                <w:numId w:val="36"/>
              </w:numPr>
            </w:pPr>
            <w:r>
              <w:rPr>
                <w:b/>
              </w:rPr>
              <w:t>(WS)</w:t>
            </w:r>
            <w:r>
              <w:t xml:space="preserve"> Performing simple tests</w:t>
            </w:r>
          </w:p>
          <w:p w:rsidR="00334605" w:rsidRDefault="004D7C0C">
            <w:pPr>
              <w:pStyle w:val="Compact"/>
              <w:numPr>
                <w:ilvl w:val="0"/>
                <w:numId w:val="36"/>
              </w:numPr>
            </w:pPr>
            <w:r>
              <w:rPr>
                <w:b/>
              </w:rPr>
              <w:t>(WS)</w:t>
            </w:r>
            <w:r>
              <w:t xml:space="preserve"> Asking simple questions and recognising that they can be answered in different ways</w:t>
            </w:r>
          </w:p>
          <w:p w:rsidR="00334605" w:rsidRDefault="004D7C0C">
            <w:pPr>
              <w:pStyle w:val="Compact"/>
              <w:numPr>
                <w:ilvl w:val="0"/>
                <w:numId w:val="36"/>
              </w:numPr>
            </w:pPr>
            <w:r>
              <w:rPr>
                <w:b/>
              </w:rPr>
              <w:t>(WS)</w:t>
            </w:r>
            <w:r>
              <w:t xml:space="preserve"> Using their observations and ideas to suggest answers to questions</w:t>
            </w:r>
          </w:p>
          <w:p w:rsidR="00334605" w:rsidRDefault="004D7C0C">
            <w:pPr>
              <w:pStyle w:val="Compact"/>
              <w:numPr>
                <w:ilvl w:val="0"/>
                <w:numId w:val="36"/>
              </w:numPr>
            </w:pPr>
            <w:r>
              <w:rPr>
                <w:b/>
              </w:rPr>
              <w:t>(WS)</w:t>
            </w:r>
            <w:r>
              <w:t xml:space="preserve"> Gathering and recording data to help in answering questions.</w:t>
            </w:r>
          </w:p>
        </w:tc>
      </w:tr>
    </w:tbl>
    <w:p w:rsidR="004D7C0C" w:rsidRDefault="004D7C0C"/>
    <w:sectPr w:rsidR="004D7C0C" w:rsidSect="00BC0863">
      <w:footerReference w:type="default" r:id="rId8"/>
      <w:pgSz w:w="12240" w:h="15840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5166" w:rsidRDefault="00375166">
      <w:pPr>
        <w:spacing w:before="0" w:after="0"/>
      </w:pPr>
      <w:r>
        <w:separator/>
      </w:r>
    </w:p>
  </w:endnote>
  <w:endnote w:type="continuationSeparator" w:id="0">
    <w:p w:rsidR="00375166" w:rsidRDefault="0037516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6CC1" w:rsidRPr="008B56B8" w:rsidRDefault="004D7C0C" w:rsidP="008B56B8">
    <w:pPr>
      <w:pStyle w:val="Footer"/>
    </w:pPr>
    <w:r>
      <w:rPr>
        <w:rFonts w:cs="Arial"/>
        <w:noProof/>
        <w:position w:val="-3"/>
        <w:sz w:val="28"/>
        <w:szCs w:val="28"/>
        <w:lang w:val="en-GB" w:eastAsia="en-GB"/>
      </w:rPr>
      <w:drawing>
        <wp:inline distT="0" distB="0" distL="0" distR="0">
          <wp:extent cx="199072" cy="1809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9072" cy="18097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bCs/>
        <w:sz w:val="28"/>
        <w:szCs w:val="28"/>
      </w:rPr>
      <w:t xml:space="preserve"> </w:t>
    </w:r>
    <w:r>
      <w:rPr>
        <w:rStyle w:val="CopyrightfootertextChar"/>
      </w:rPr>
      <w:t>Science Bug Plan © Pearson</w:t>
    </w:r>
    <w:r>
      <w:rPr>
        <w:rStyle w:val="CopyrightfootertextChar"/>
      </w:rPr>
      <w:br/>
    </w:r>
    <w:proofErr w:type="spellStart"/>
    <w:r>
      <w:rPr>
        <w:rStyle w:val="CopyrightfootertextChar"/>
        <w:sz w:val="16"/>
        <w:szCs w:val="16"/>
      </w:rPr>
      <w:t>Pearson</w:t>
    </w:r>
    <w:proofErr w:type="spellEnd"/>
    <w:r>
      <w:rPr>
        <w:rStyle w:val="CopyrightfootertextChar"/>
        <w:sz w:val="16"/>
        <w:szCs w:val="16"/>
      </w:rPr>
      <w:t xml:space="preserve"> is not responsible for the quality, accuracy or fitness for purpose of the materials contained in the Word files once edited.</w:t>
    </w:r>
    <w:r>
      <w:rPr>
        <w:rStyle w:val="CopyrightfootertextChar"/>
        <w:sz w:val="16"/>
        <w:szCs w:val="16"/>
      </w:rPr>
      <w:br/>
      <w:t>To revert to the original Word files, re-download them from ActiveLearn Primar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5166" w:rsidRDefault="00375166">
      <w:r>
        <w:separator/>
      </w:r>
    </w:p>
  </w:footnote>
  <w:footnote w:type="continuationSeparator" w:id="0">
    <w:p w:rsidR="00375166" w:rsidRDefault="003751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1DAB3F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24DC5A7"/>
    <w:multiLevelType w:val="multilevel"/>
    <w:tmpl w:val="A5A06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A910C6F5"/>
    <w:multiLevelType w:val="multilevel"/>
    <w:tmpl w:val="DC6E08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48204CB"/>
    <w:multiLevelType w:val="multilevel"/>
    <w:tmpl w:val="D4C64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5E16D37"/>
    <w:multiLevelType w:val="multilevel"/>
    <w:tmpl w:val="886C37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144A483"/>
    <w:multiLevelType w:val="multilevel"/>
    <w:tmpl w:val="F724C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28EB9EF"/>
    <w:multiLevelType w:val="multilevel"/>
    <w:tmpl w:val="0E869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9913691"/>
    <w:multiLevelType w:val="multilevel"/>
    <w:tmpl w:val="0882E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A243971"/>
    <w:multiLevelType w:val="multilevel"/>
    <w:tmpl w:val="38B006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00BF183"/>
    <w:multiLevelType w:val="multilevel"/>
    <w:tmpl w:val="28B02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>
    <w:nsid w:val="F49E2BE6"/>
    <w:multiLevelType w:val="multilevel"/>
    <w:tmpl w:val="92949B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>
    <w:nsid w:val="FFFFFF7C"/>
    <w:multiLevelType w:val="singleLevel"/>
    <w:tmpl w:val="230290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2">
    <w:nsid w:val="FFFFFF7D"/>
    <w:multiLevelType w:val="singleLevel"/>
    <w:tmpl w:val="1F2E8B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13">
    <w:nsid w:val="FFFFFF7E"/>
    <w:multiLevelType w:val="singleLevel"/>
    <w:tmpl w:val="B13A99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14">
    <w:nsid w:val="FFFFFF7F"/>
    <w:multiLevelType w:val="singleLevel"/>
    <w:tmpl w:val="A98872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5">
    <w:nsid w:val="FFFFFF80"/>
    <w:multiLevelType w:val="singleLevel"/>
    <w:tmpl w:val="0FE64A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6">
    <w:nsid w:val="FFFFFF81"/>
    <w:multiLevelType w:val="singleLevel"/>
    <w:tmpl w:val="90EAD0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7">
    <w:nsid w:val="FFFFFF82"/>
    <w:multiLevelType w:val="singleLevel"/>
    <w:tmpl w:val="D1683E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8">
    <w:nsid w:val="FFFFFF83"/>
    <w:multiLevelType w:val="singleLevel"/>
    <w:tmpl w:val="8DE074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9">
    <w:nsid w:val="FFFFFF88"/>
    <w:multiLevelType w:val="singleLevel"/>
    <w:tmpl w:val="B4407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0">
    <w:nsid w:val="FFFFFF89"/>
    <w:multiLevelType w:val="singleLevel"/>
    <w:tmpl w:val="526A2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197F56B3"/>
    <w:multiLevelType w:val="multilevel"/>
    <w:tmpl w:val="381E67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61ADE1A"/>
    <w:multiLevelType w:val="multilevel"/>
    <w:tmpl w:val="CF72E8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43500521"/>
    <w:multiLevelType w:val="multilevel"/>
    <w:tmpl w:val="0F08EF14"/>
    <w:lvl w:ilvl="0">
      <w:numFmt w:val="bullet"/>
      <w:lvlText w:val="•"/>
      <w:lvlJc w:val="left"/>
      <w:pPr>
        <w:tabs>
          <w:tab w:val="num" w:pos="0"/>
        </w:tabs>
        <w:ind w:left="170" w:hanging="17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890" w:hanging="17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610" w:hanging="17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330" w:hanging="17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050" w:hanging="17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3770" w:hanging="17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490" w:hanging="17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210" w:hanging="17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5930" w:hanging="170"/>
      </w:pPr>
      <w:rPr>
        <w:rFonts w:hint="default"/>
      </w:rPr>
    </w:lvl>
  </w:abstractNum>
  <w:abstractNum w:abstractNumId="24">
    <w:nsid w:val="675B9E01"/>
    <w:multiLevelType w:val="multilevel"/>
    <w:tmpl w:val="D3D07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0"/>
  </w:num>
  <w:num w:numId="3">
    <w:abstractNumId w:val="18"/>
  </w:num>
  <w:num w:numId="4">
    <w:abstractNumId w:val="17"/>
  </w:num>
  <w:num w:numId="5">
    <w:abstractNumId w:val="16"/>
  </w:num>
  <w:num w:numId="6">
    <w:abstractNumId w:val="15"/>
  </w:num>
  <w:num w:numId="7">
    <w:abstractNumId w:val="19"/>
  </w:num>
  <w:num w:numId="8">
    <w:abstractNumId w:val="14"/>
  </w:num>
  <w:num w:numId="9">
    <w:abstractNumId w:val="13"/>
  </w:num>
  <w:num w:numId="10">
    <w:abstractNumId w:val="12"/>
  </w:num>
  <w:num w:numId="11">
    <w:abstractNumId w:val="11"/>
  </w:num>
  <w:num w:numId="12">
    <w:abstractNumId w:val="1"/>
  </w:num>
  <w:num w:numId="13">
    <w:abstractNumId w:val="9"/>
  </w:num>
  <w:num w:numId="14">
    <w:abstractNumId w:val="24"/>
  </w:num>
  <w:num w:numId="15">
    <w:abstractNumId w:val="8"/>
  </w:num>
  <w:num w:numId="16">
    <w:abstractNumId w:val="6"/>
  </w:num>
  <w:num w:numId="17">
    <w:abstractNumId w:val="22"/>
  </w:num>
  <w:num w:numId="18">
    <w:abstractNumId w:val="23"/>
  </w:num>
  <w:num w:numId="19">
    <w:abstractNumId w:val="5"/>
  </w:num>
  <w:num w:numId="20">
    <w:abstractNumId w:val="3"/>
  </w:num>
  <w:num w:numId="21">
    <w:abstractNumId w:val="7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0"/>
  </w:num>
  <w:num w:numId="30">
    <w:abstractNumId w:val="21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63E30"/>
    <w:rsid w:val="00334605"/>
    <w:rsid w:val="00375166"/>
    <w:rsid w:val="004D5013"/>
    <w:rsid w:val="004D7C0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nhideWhenUsed="0" w:qFormat="1"/>
    <w:lsdException w:name="heading 3" w:locked="1" w:semiHidden="0" w:unhideWhenUsed="0" w:qFormat="1"/>
    <w:lsdException w:name="heading 4" w:locked="1" w:semiHidden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nhideWhenUsed="0" w:qFormat="1"/>
    <w:lsdException w:name="heading 3" w:locked="1" w:semiHidden="0" w:unhideWhenUsed="0" w:qFormat="1"/>
    <w:lsdException w:name="heading 4" w:locked="1" w:semiHidden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038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 Farren</dc:creator>
  <cp:lastModifiedBy>Windows User</cp:lastModifiedBy>
  <cp:revision>2</cp:revision>
  <dcterms:created xsi:type="dcterms:W3CDTF">2020-09-08T12:14:00Z</dcterms:created>
  <dcterms:modified xsi:type="dcterms:W3CDTF">2020-09-08T12:14:00Z</dcterms:modified>
</cp:coreProperties>
</file>